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079B" w14:textId="6A2645D0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Rapporteur" w:date="2021-05-26T22:08:00Z">
        <w:r w:rsidR="004D31FC">
          <w:rPr>
            <w:b/>
            <w:noProof/>
            <w:sz w:val="24"/>
          </w:rPr>
          <w:t>5</w:t>
        </w:r>
      </w:ins>
      <w:ins w:id="5" w:author="Ivy Guo" w:date="2021-05-27T11:16:00Z">
        <w:del w:id="6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2" w:name="OLE_LINK42"/>
      <w:bookmarkStart w:id="13" w:name="OLE_LINK43"/>
      <w:bookmarkStart w:id="14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12"/>
      <w:bookmarkEnd w:id="13"/>
      <w:bookmarkEnd w:id="14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5" w:name="OLE_LINK45"/>
      <w:bookmarkStart w:id="16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5"/>
    <w:bookmarkEnd w:id="16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BF3A3D6" w:rsidR="00C076CB" w:rsidRPr="00DA2B03" w:rsidDel="001678FD" w:rsidRDefault="00C076CB" w:rsidP="00C076CB">
      <w:pPr>
        <w:rPr>
          <w:del w:id="18" w:author="Prajwol-0.5" w:date="2021-05-26T18:32:00Z"/>
          <w:rFonts w:ascii="Arial" w:hAnsi="Arial" w:cs="Arial"/>
        </w:rPr>
      </w:pPr>
      <w:commentRangeStart w:id="19"/>
      <w:del w:id="20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19"/>
      <w:r w:rsidR="001678FD">
        <w:rPr>
          <w:rStyle w:val="CommentReference"/>
          <w:rFonts w:ascii="Arial" w:hAnsi="Arial"/>
        </w:rPr>
        <w:commentReference w:id="19"/>
      </w:r>
      <w:ins w:id="21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22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23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24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5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ins w:id="26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6F1453" w:rsidDel="001678FD" w:rsidRDefault="00DA2B03" w:rsidP="00DA2B03">
      <w:pPr>
        <w:jc w:val="both"/>
        <w:rPr>
          <w:del w:id="27" w:author="Prajwol-0.5" w:date="2021-05-26T18:33:00Z"/>
          <w:rFonts w:ascii="Arial" w:hAnsi="Arial" w:cs="Arial"/>
          <w:bCs/>
          <w:lang w:eastAsia="zh-CN"/>
        </w:rPr>
      </w:pPr>
      <w:commentRangeStart w:id="28"/>
      <w:del w:id="29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28"/>
      <w:r w:rsidR="001678FD" w:rsidRPr="001678FD">
        <w:rPr>
          <w:rStyle w:val="CommentReference"/>
          <w:rFonts w:ascii="Arial" w:hAnsi="Arial"/>
          <w:bCs/>
        </w:rPr>
        <w:commentReference w:id="28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cell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9F79C30" w14:textId="558553A6" w:rsidR="00DA2B03" w:rsidDel="001678FD" w:rsidRDefault="00DA2B03" w:rsidP="00E45B18">
      <w:pPr>
        <w:jc w:val="both"/>
        <w:rPr>
          <w:del w:id="30" w:author="Prajwol-0.5" w:date="2021-05-26T18:33:00Z"/>
          <w:rFonts w:ascii="Arial" w:hAnsi="Arial" w:cs="Arial"/>
          <w:lang w:eastAsia="zh-CN"/>
        </w:rPr>
      </w:pPr>
      <w:commentRangeStart w:id="31"/>
      <w:del w:id="32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31"/>
      <w:r w:rsidR="001678FD">
        <w:rPr>
          <w:rStyle w:val="CommentReference"/>
          <w:rFonts w:ascii="Arial" w:hAnsi="Arial"/>
        </w:rPr>
        <w:commentReference w:id="31"/>
      </w:r>
    </w:p>
    <w:p w14:paraId="5365965F" w14:textId="1A1A993C" w:rsidR="001678FD" w:rsidRPr="001678FD" w:rsidRDefault="001678FD" w:rsidP="001678FD">
      <w:pPr>
        <w:jc w:val="both"/>
        <w:rPr>
          <w:ins w:id="33" w:author="Prajwol-0.5" w:date="2021-05-26T18:34:00Z"/>
          <w:rFonts w:ascii="Arial" w:hAnsi="Arial" w:cs="Arial"/>
          <w:lang w:eastAsia="zh-CN"/>
        </w:rPr>
      </w:pPr>
      <w:ins w:id="34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35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36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37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2946D1C8" w:rsidR="0033700F" w:rsidRPr="001678FD" w:rsidRDefault="001678FD" w:rsidP="001678FD">
      <w:pPr>
        <w:jc w:val="both"/>
        <w:rPr>
          <w:ins w:id="38" w:author="Prajwol-0.5" w:date="2021-05-26T18:36:00Z"/>
          <w:rFonts w:ascii="Arial" w:hAnsi="Arial" w:cs="Arial"/>
          <w:lang w:eastAsia="zh-CN"/>
        </w:rPr>
      </w:pPr>
      <w:ins w:id="39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40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41" w:author="Prajwol-0.5" w:date="2021-05-26T18:34:00Z">
        <w:del w:id="42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r w:rsidRPr="001678FD">
          <w:rPr>
            <w:rFonts w:ascii="Arial" w:hAnsi="Arial" w:cs="Arial"/>
            <w:lang w:eastAsia="zh-CN"/>
          </w:rPr>
          <w:t xml:space="preserve"> that keystreams are never reused. </w:t>
        </w:r>
      </w:ins>
      <w:ins w:id="43" w:author="Huawei Change" w:date="2021-05-27T09:06:00Z">
        <w:r w:rsidR="0033700F">
          <w:rPr>
            <w:rFonts w:ascii="Arial" w:hAnsi="Arial" w:cs="Arial"/>
            <w:lang w:eastAsia="zh-CN"/>
          </w:rPr>
          <w:t>The inputs of keystreams include the following parameters: K</w:t>
        </w:r>
      </w:ins>
      <w:ins w:id="44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45" w:author="Huawei Change" w:date="2021-05-27T09:06:00Z">
        <w:r w:rsidR="0033700F">
          <w:rPr>
            <w:rFonts w:ascii="Arial" w:hAnsi="Arial" w:cs="Arial"/>
            <w:lang w:eastAsia="zh-CN"/>
          </w:rPr>
          <w:t>, COUNT, MESSAGE,</w:t>
        </w:r>
      </w:ins>
      <w:ins w:id="46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47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48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49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50" w:author="Huawei Change" w:date="2021-05-27T09:11:00Z">
        <w:r w:rsidR="0033700F">
          <w:rPr>
            <w:rFonts w:ascii="Arial" w:hAnsi="Arial" w:cs="Arial"/>
            <w:lang w:eastAsia="zh-CN"/>
          </w:rPr>
          <w:t xml:space="preserve">One of the </w:t>
        </w:r>
        <w:proofErr w:type="gramStart"/>
        <w:r w:rsidR="0033700F">
          <w:rPr>
            <w:rFonts w:ascii="Arial" w:hAnsi="Arial" w:cs="Arial"/>
            <w:lang w:eastAsia="zh-CN"/>
          </w:rPr>
          <w:t>input</w:t>
        </w:r>
        <w:proofErr w:type="gramEnd"/>
        <w:del w:id="51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changes will result in </w:t>
        </w:r>
      </w:ins>
      <w:ins w:id="52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53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54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55" w:author="Prajwol-0.5" w:date="2021-05-26T18:37:00Z"/>
          <w:del w:id="56" w:author="Huawei Change" w:date="2021-05-27T09:12:00Z"/>
          <w:rFonts w:ascii="Arial" w:hAnsi="Arial" w:cs="Arial"/>
          <w:sz w:val="20"/>
          <w:szCs w:val="20"/>
          <w:lang w:eastAsia="zh-CN"/>
        </w:rPr>
      </w:pPr>
      <w:ins w:id="57" w:author="Prajwol-0.5" w:date="2021-05-26T18:34:00Z">
        <w:del w:id="58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59" w:author="Prajwol-0.5" w:date="2021-05-26T18:37:00Z"/>
          <w:del w:id="60" w:author="Huawei Change" w:date="2021-05-27T09:12:00Z"/>
          <w:rFonts w:ascii="Arial" w:hAnsi="Arial" w:cs="Arial"/>
          <w:sz w:val="20"/>
          <w:szCs w:val="20"/>
          <w:lang w:eastAsia="zh-CN"/>
        </w:rPr>
      </w:pPr>
      <w:ins w:id="61" w:author="Prajwol-0.5" w:date="2021-05-26T18:34:00Z">
        <w:del w:id="62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5F16044D" w:rsidR="001678FD" w:rsidRPr="00E33DAD" w:rsidRDefault="001678FD" w:rsidP="001678FD">
      <w:pPr>
        <w:jc w:val="both"/>
        <w:rPr>
          <w:ins w:id="63" w:author="Prajwol-0.5" w:date="2021-05-26T18:34:00Z"/>
          <w:rFonts w:ascii="Arial" w:hAnsi="Arial" w:cs="Arial"/>
          <w:lang w:eastAsia="zh-CN"/>
        </w:rPr>
      </w:pPr>
      <w:moveFromRangeStart w:id="64" w:author="Rapporteur" w:date="2021-05-26T22:07:00Z" w:name="move72959271"/>
      <w:moveFrom w:id="65" w:author="Rapporteur" w:date="2021-05-26T22:07:00Z">
        <w:ins w:id="66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67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68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69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70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71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72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73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74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75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76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64"/>
      <w:ins w:id="77" w:author="Ivy Guo" w:date="2021-05-27T11:11:00Z">
        <w:r w:rsidR="0058599C">
          <w:rPr>
            <w:rFonts w:ascii="Arial" w:hAnsi="Arial" w:cs="Arial"/>
            <w:lang w:eastAsia="zh-CN"/>
          </w:rPr>
          <w:t xml:space="preserve">RAN2 is encouraged to develop suitable solutions </w:t>
        </w:r>
        <w:proofErr w:type="gramStart"/>
        <w:r w:rsidR="0058599C">
          <w:rPr>
            <w:rFonts w:ascii="Arial" w:hAnsi="Arial" w:cs="Arial"/>
            <w:lang w:eastAsia="zh-CN"/>
          </w:rPr>
          <w:t>as long as</w:t>
        </w:r>
        <w:proofErr w:type="gramEnd"/>
        <w:r w:rsidR="0058599C">
          <w:rPr>
            <w:rFonts w:ascii="Arial" w:hAnsi="Arial" w:cs="Arial"/>
            <w:lang w:eastAsia="zh-CN"/>
          </w:rPr>
          <w:t xml:space="preserve"> the </w:t>
        </w:r>
        <w:del w:id="78" w:author="Rapporteur" w:date="2021-05-26T22:06:00Z">
          <w:r w:rsidR="0058599C" w:rsidDel="007F3B71">
            <w:rPr>
              <w:rFonts w:ascii="Arial" w:hAnsi="Arial" w:cs="Arial"/>
              <w:lang w:eastAsia="zh-CN"/>
            </w:rPr>
            <w:delText xml:space="preserve">mentioned </w:delText>
          </w:r>
        </w:del>
        <w:r w:rsidR="0058599C">
          <w:rPr>
            <w:rFonts w:ascii="Arial" w:hAnsi="Arial" w:cs="Arial"/>
            <w:lang w:eastAsia="zh-CN"/>
          </w:rPr>
          <w:t>security principle</w:t>
        </w:r>
      </w:ins>
      <w:ins w:id="79" w:author="Rapporteur" w:date="2021-05-26T22:06:00Z">
        <w:r w:rsidR="00601432">
          <w:rPr>
            <w:rFonts w:ascii="Arial" w:hAnsi="Arial" w:cs="Arial"/>
            <w:lang w:eastAsia="zh-CN"/>
          </w:rPr>
          <w:t xml:space="preserve"> for keystream reuse</w:t>
        </w:r>
      </w:ins>
      <w:ins w:id="80" w:author="Ivy Guo" w:date="2021-05-27T11:11:00Z">
        <w:r w:rsidR="0058599C">
          <w:rPr>
            <w:rFonts w:ascii="Arial" w:hAnsi="Arial" w:cs="Arial"/>
            <w:lang w:eastAsia="zh-CN"/>
          </w:rPr>
          <w:t xml:space="preserve"> is sati</w:t>
        </w:r>
        <w:del w:id="81" w:author="Rapporteur" w:date="2021-05-26T22:03:00Z">
          <w:r w:rsidR="0058599C" w:rsidDel="00564288">
            <w:rPr>
              <w:rFonts w:ascii="Arial" w:hAnsi="Arial" w:cs="Arial"/>
              <w:lang w:eastAsia="zh-CN"/>
            </w:rPr>
            <w:delText>dif</w:delText>
          </w:r>
        </w:del>
      </w:ins>
      <w:ins w:id="82" w:author="Rapporteur" w:date="2021-05-26T22:03:00Z">
        <w:r w:rsidR="00564288">
          <w:rPr>
            <w:rFonts w:ascii="Arial" w:hAnsi="Arial" w:cs="Arial"/>
            <w:lang w:eastAsia="zh-CN"/>
          </w:rPr>
          <w:t>sfi</w:t>
        </w:r>
      </w:ins>
      <w:ins w:id="83" w:author="Ivy Guo" w:date="2021-05-27T11:11:00Z">
        <w:r w:rsidR="0058599C">
          <w:rPr>
            <w:rFonts w:ascii="Arial" w:hAnsi="Arial" w:cs="Arial"/>
            <w:lang w:eastAsia="zh-CN"/>
          </w:rPr>
          <w:t>ed.</w:t>
        </w:r>
      </w:ins>
      <w:ins w:id="84" w:author="Rapporteur" w:date="2021-05-26T22:07:00Z">
        <w:r w:rsidR="00BF4432" w:rsidRPr="00BF4432">
          <w:rPr>
            <w:rFonts w:ascii="Arial" w:hAnsi="Arial" w:cs="Arial"/>
            <w:lang w:eastAsia="zh-CN"/>
          </w:rPr>
          <w:t xml:space="preserve"> </w:t>
        </w:r>
      </w:ins>
      <w:moveToRangeStart w:id="85" w:author="Rapporteur" w:date="2021-05-26T22:07:00Z" w:name="move72959271"/>
      <w:moveTo w:id="86" w:author="Rapporteur" w:date="2021-05-26T22:07:00Z">
        <w:r w:rsidR="00BF4432" w:rsidRPr="001678FD">
          <w:rPr>
            <w:rFonts w:ascii="Arial" w:hAnsi="Arial" w:cs="Arial"/>
            <w:lang w:eastAsia="zh-CN"/>
          </w:rPr>
          <w:t>SA3 asks RAN2 to confirm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r w:rsidR="00BF4432">
          <w:rPr>
            <w:rFonts w:ascii="Arial" w:hAnsi="Arial" w:cs="Arial"/>
            <w:lang w:eastAsia="zh-CN"/>
          </w:rPr>
          <w:t xml:space="preserve"> The above requirements are strict and cannot be overruled.</w:t>
        </w:r>
      </w:moveTo>
      <w:moveToRangeEnd w:id="85"/>
    </w:p>
    <w:p w14:paraId="634A9D84" w14:textId="171692F3" w:rsidR="001678FD" w:rsidRPr="001678FD" w:rsidDel="00640631" w:rsidRDefault="001678FD" w:rsidP="001678FD">
      <w:pPr>
        <w:jc w:val="both"/>
        <w:rPr>
          <w:ins w:id="87" w:author="Prajwol-0.5" w:date="2021-05-26T18:39:00Z"/>
          <w:del w:id="88" w:author="Huawei Change" w:date="2021-05-27T09:14:00Z"/>
          <w:rFonts w:ascii="Arial" w:hAnsi="Arial" w:cs="Arial"/>
          <w:lang w:eastAsia="zh-CN"/>
        </w:rPr>
      </w:pPr>
      <w:ins w:id="89" w:author="Prajwol-0.5" w:date="2021-05-26T18:34:00Z">
        <w:del w:id="9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lastRenderedPageBreak/>
            <w:delText xml:space="preserve">Further, SA3 thinks it is </w:delText>
          </w:r>
        </w:del>
      </w:ins>
      <w:ins w:id="91" w:author="Prajwol-0.5" w:date="2021-05-26T18:43:00Z">
        <w:del w:id="92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93" w:author="Prajwol-0.5" w:date="2021-05-26T18:44:00Z">
        <w:del w:id="9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95" w:author="Prajwol-0.5" w:date="2021-05-26T18:47:00Z">
        <w:del w:id="96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97" w:author="Prajwol-0.5" w:date="2021-05-26T18:34:00Z">
        <w:del w:id="9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99" w:author="Prajwol-0.5" w:date="2021-05-26T18:44:00Z">
        <w:del w:id="10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01" w:author="Prajwol-0.5" w:date="2021-05-26T18:34:00Z">
        <w:del w:id="10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03" w:author="Prajwol-0.5" w:date="2021-05-26T18:38:00Z">
        <w:del w:id="10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05" w:author="Prajwol-0.5" w:date="2021-05-26T18:34:00Z">
        <w:del w:id="10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07" w:author="Prajwol-0.5" w:date="2021-05-26T18:38:00Z">
        <w:del w:id="10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09" w:author="Prajwol-0.5" w:date="2021-05-26T18:34:00Z">
        <w:del w:id="11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11" w:author="Prajwol-0.5" w:date="2021-05-26T18:39:00Z">
        <w:del w:id="11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13" w:author="Prajwol-0.5" w:date="2021-05-26T18:41:00Z">
        <w:del w:id="114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15" w:author="Prajwol-0.5" w:date="2021-05-26T18:39:00Z">
        <w:del w:id="116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17" w:author="Prajwol-0.5" w:date="2021-05-26T18:41:00Z">
        <w:del w:id="118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19" w:author="Prajwol-0.5" w:date="2021-05-26T18:39:00Z">
        <w:del w:id="120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21" w:author="Prajwol-0.5" w:date="2021-05-26T18:41:00Z">
        <w:del w:id="122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23" w:author="Prajwol-0.5" w:date="2021-05-26T18:42:00Z">
        <w:del w:id="12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25" w:author="Prajwol-0.5" w:date="2021-05-26T18:40:00Z"/>
          <w:del w:id="126" w:author="Huawei Change" w:date="2021-05-27T09:14:00Z"/>
          <w:rFonts w:ascii="Arial" w:hAnsi="Arial" w:cs="Arial"/>
          <w:sz w:val="20"/>
          <w:szCs w:val="20"/>
          <w:lang w:eastAsia="zh-CN"/>
        </w:rPr>
      </w:pPr>
      <w:ins w:id="127" w:author="Prajwol-0.5" w:date="2021-05-26T18:42:00Z">
        <w:del w:id="128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29" w:author="Prajwol-0.5" w:date="2021-05-26T18:40:00Z">
        <w:del w:id="130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31" w:author="Prajwol-0.5" w:date="2021-05-26T18:41:00Z">
        <w:del w:id="132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33" w:author="Prajwol-0.5" w:date="2021-05-26T18:42:00Z"/>
          <w:del w:id="134" w:author="Huawei Change" w:date="2021-05-27T09:14:00Z"/>
          <w:rFonts w:ascii="Arial" w:hAnsi="Arial" w:cs="Arial"/>
          <w:sz w:val="20"/>
          <w:szCs w:val="20"/>
          <w:lang w:eastAsia="zh-CN"/>
        </w:rPr>
      </w:pPr>
      <w:ins w:id="135" w:author="Prajwol-0.5" w:date="2021-05-26T18:42:00Z">
        <w:del w:id="136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37" w:author="Prajwol-0.5" w:date="2021-05-26T18:34:00Z">
        <w:del w:id="138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39" w:author="Prajwol-0.5" w:date="2021-05-26T18:42:00Z">
        <w:del w:id="140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41" w:author="Prajwol-0.5" w:date="2021-05-26T18:34:00Z">
        <w:del w:id="142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43" w:author="Prajwol-0.5" w:date="2021-05-26T18:34:00Z"/>
          <w:del w:id="144" w:author="Ivy Guo" w:date="2021-05-27T11:11:00Z"/>
          <w:rFonts w:ascii="Arial" w:hAnsi="Arial" w:cs="Arial"/>
          <w:lang w:eastAsia="zh-CN"/>
        </w:rPr>
      </w:pPr>
      <w:commentRangeStart w:id="145"/>
      <w:ins w:id="146" w:author="Prajwol-0.5" w:date="2021-05-26T18:36:00Z">
        <w:del w:id="147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48" w:author="Prajwol-0.5" w:date="2021-05-26T18:44:00Z">
        <w:del w:id="14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50" w:author="Prajwol-0.5" w:date="2021-05-26T18:45:00Z">
        <w:del w:id="15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52" w:author="Prajwol-0.5" w:date="2021-05-26T18:44:00Z">
        <w:del w:id="15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54" w:author="Prajwol-0.5" w:date="2021-05-26T18:45:00Z">
        <w:del w:id="15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56" w:author="Prajwol-0.5" w:date="2021-05-26T18:46:00Z">
        <w:del w:id="15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58" w:author="Prajwol-0.5" w:date="2021-05-26T18:45:00Z">
        <w:del w:id="15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60" w:author="Prajwol-0.5" w:date="2021-05-26T18:46:00Z">
        <w:del w:id="16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62" w:author="Prajwol-0.5" w:date="2021-05-26T18:45:00Z">
        <w:del w:id="16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164" w:author="Prajwol-0.5" w:date="2021-05-26T18:46:00Z">
        <w:del w:id="16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66" w:author="Prajwol-0.5" w:date="2021-05-26T18:47:00Z">
        <w:del w:id="167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168" w:author="Prajwol-0.5" w:date="2021-05-26T18:46:00Z">
        <w:del w:id="16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170" w:author="Prajwol-0.5" w:date="2021-05-26T18:45:00Z">
        <w:del w:id="17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45"/>
      <w:r w:rsidR="009D084C">
        <w:rPr>
          <w:rStyle w:val="CommentReference"/>
          <w:rFonts w:ascii="Arial" w:hAnsi="Arial"/>
        </w:rPr>
        <w:commentReference w:id="145"/>
      </w:r>
    </w:p>
    <w:p w14:paraId="6248FBD1" w14:textId="446B53D7" w:rsidR="001678FD" w:rsidRPr="00E33DAD" w:rsidRDefault="002B78BC" w:rsidP="001678FD">
      <w:pPr>
        <w:jc w:val="both"/>
        <w:rPr>
          <w:ins w:id="172" w:author="Prajwol-0.5" w:date="2021-05-26T18:34:00Z"/>
          <w:rFonts w:ascii="Arial" w:hAnsi="Arial" w:cs="Arial"/>
          <w:lang w:eastAsia="zh-CN"/>
        </w:rPr>
      </w:pPr>
      <w:ins w:id="173" w:author="Prajwol-0.5" w:date="2021-05-26T18:47:00Z">
        <w:del w:id="174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175" w:author="Prajwol-0.5" w:date="2021-05-26T18:36:00Z">
        <w:del w:id="17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177" w:author="Prajwol-0.5" w:date="2021-05-26T18:34:00Z">
        <w:del w:id="178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179" w:author="Prajwol-0.5" w:date="2021-05-26T18:36:00Z">
        <w:del w:id="18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181"/>
      <w:ins w:id="182" w:author="Prajwol-0.5" w:date="2021-05-26T18:34:00Z">
        <w:del w:id="18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181"/>
      <w:del w:id="184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181"/>
        </w:r>
      </w:del>
      <w:ins w:id="185" w:author="Prajwol-0.5" w:date="2021-05-26T18:34:00Z">
        <w:del w:id="18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17"/>
    <w:bookmarkEnd w:id="25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9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28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31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145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181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89205" w14:textId="77777777" w:rsidR="00554206" w:rsidRDefault="00554206">
      <w:pPr>
        <w:spacing w:after="0"/>
      </w:pPr>
      <w:r>
        <w:separator/>
      </w:r>
    </w:p>
  </w:endnote>
  <w:endnote w:type="continuationSeparator" w:id="0">
    <w:p w14:paraId="187D4C86" w14:textId="77777777" w:rsidR="00554206" w:rsidRDefault="00554206">
      <w:pPr>
        <w:spacing w:after="0"/>
      </w:pPr>
      <w:r>
        <w:continuationSeparator/>
      </w:r>
    </w:p>
  </w:endnote>
  <w:endnote w:type="continuationNotice" w:id="1">
    <w:p w14:paraId="453BEC47" w14:textId="77777777" w:rsidR="00554206" w:rsidRDefault="005542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A839F" w14:textId="77777777" w:rsidR="00554206" w:rsidRDefault="00554206">
      <w:pPr>
        <w:spacing w:after="0"/>
      </w:pPr>
      <w:r>
        <w:separator/>
      </w:r>
    </w:p>
  </w:footnote>
  <w:footnote w:type="continuationSeparator" w:id="0">
    <w:p w14:paraId="1BB75C69" w14:textId="77777777" w:rsidR="00554206" w:rsidRDefault="00554206">
      <w:pPr>
        <w:spacing w:after="0"/>
      </w:pPr>
      <w:r>
        <w:continuationSeparator/>
      </w:r>
    </w:p>
  </w:footnote>
  <w:footnote w:type="continuationNotice" w:id="1">
    <w:p w14:paraId="722F7BEF" w14:textId="77777777" w:rsidR="00554206" w:rsidRDefault="0055420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  <w15:person w15:author="Rapporteur">
    <w15:presenceInfo w15:providerId="None" w15:userId="Rapporteur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QUAy2tI/S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A7EE0"/>
    <w:rsid w:val="00CC189D"/>
    <w:rsid w:val="00CF273E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D2D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C42D2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C42D2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42D2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42D2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42D2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42D2D"/>
    <w:pPr>
      <w:outlineLvl w:val="5"/>
    </w:pPr>
  </w:style>
  <w:style w:type="paragraph" w:styleId="Heading7">
    <w:name w:val="heading 7"/>
    <w:basedOn w:val="H6"/>
    <w:next w:val="Normal"/>
    <w:qFormat/>
    <w:rsid w:val="00C42D2D"/>
    <w:pPr>
      <w:outlineLvl w:val="6"/>
    </w:pPr>
  </w:style>
  <w:style w:type="paragraph" w:styleId="Heading8">
    <w:name w:val="heading 8"/>
    <w:basedOn w:val="Heading1"/>
    <w:next w:val="Normal"/>
    <w:qFormat/>
    <w:rsid w:val="00C42D2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42D2D"/>
    <w:pPr>
      <w:outlineLvl w:val="8"/>
    </w:pPr>
  </w:style>
  <w:style w:type="character" w:default="1" w:styleId="DefaultParagraphFont">
    <w:name w:val="Default Paragraph Font"/>
    <w:semiHidden/>
    <w:rsid w:val="00C42D2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42D2D"/>
  </w:style>
  <w:style w:type="paragraph" w:styleId="Header">
    <w:name w:val="header"/>
    <w:link w:val="HeaderChar"/>
    <w:rsid w:val="00C42D2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C42D2D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42D2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C42D2D"/>
    <w:pPr>
      <w:spacing w:before="180"/>
      <w:ind w:left="2693" w:hanging="2693"/>
    </w:pPr>
    <w:rPr>
      <w:b/>
    </w:rPr>
  </w:style>
  <w:style w:type="paragraph" w:styleId="TOC1">
    <w:name w:val="toc 1"/>
    <w:semiHidden/>
    <w:rsid w:val="00C42D2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C42D2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C42D2D"/>
    <w:pPr>
      <w:ind w:left="1701" w:hanging="1701"/>
    </w:pPr>
  </w:style>
  <w:style w:type="paragraph" w:styleId="TOC4">
    <w:name w:val="toc 4"/>
    <w:basedOn w:val="TOC3"/>
    <w:semiHidden/>
    <w:rsid w:val="00C42D2D"/>
    <w:pPr>
      <w:ind w:left="1418" w:hanging="1418"/>
    </w:pPr>
  </w:style>
  <w:style w:type="paragraph" w:styleId="TOC3">
    <w:name w:val="toc 3"/>
    <w:basedOn w:val="TOC2"/>
    <w:semiHidden/>
    <w:rsid w:val="00C42D2D"/>
    <w:pPr>
      <w:ind w:left="1134" w:hanging="1134"/>
    </w:pPr>
  </w:style>
  <w:style w:type="paragraph" w:styleId="TOC2">
    <w:name w:val="toc 2"/>
    <w:basedOn w:val="TOC1"/>
    <w:semiHidden/>
    <w:rsid w:val="00C42D2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42D2D"/>
    <w:pPr>
      <w:ind w:left="284"/>
    </w:pPr>
  </w:style>
  <w:style w:type="paragraph" w:styleId="Index1">
    <w:name w:val="index 1"/>
    <w:basedOn w:val="Normal"/>
    <w:semiHidden/>
    <w:rsid w:val="00C42D2D"/>
    <w:pPr>
      <w:keepLines/>
      <w:spacing w:after="0"/>
    </w:pPr>
  </w:style>
  <w:style w:type="paragraph" w:customStyle="1" w:styleId="ZH">
    <w:name w:val="ZH"/>
    <w:rsid w:val="00C42D2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C42D2D"/>
    <w:pPr>
      <w:outlineLvl w:val="9"/>
    </w:pPr>
  </w:style>
  <w:style w:type="paragraph" w:styleId="ListNumber2">
    <w:name w:val="List Number 2"/>
    <w:basedOn w:val="ListNumber"/>
    <w:semiHidden/>
    <w:rsid w:val="00C42D2D"/>
    <w:pPr>
      <w:ind w:left="851"/>
    </w:pPr>
  </w:style>
  <w:style w:type="character" w:styleId="FootnoteReference">
    <w:name w:val="footnote reference"/>
    <w:basedOn w:val="DefaultParagraphFont"/>
    <w:semiHidden/>
    <w:rsid w:val="00C42D2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42D2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C42D2D"/>
    <w:rPr>
      <w:b/>
    </w:rPr>
  </w:style>
  <w:style w:type="paragraph" w:customStyle="1" w:styleId="TAC">
    <w:name w:val="TAC"/>
    <w:basedOn w:val="TAL"/>
    <w:rsid w:val="00C42D2D"/>
    <w:pPr>
      <w:jc w:val="center"/>
    </w:pPr>
  </w:style>
  <w:style w:type="paragraph" w:customStyle="1" w:styleId="TF">
    <w:name w:val="TF"/>
    <w:basedOn w:val="TH"/>
    <w:rsid w:val="00C42D2D"/>
    <w:pPr>
      <w:keepNext w:val="0"/>
      <w:spacing w:before="0" w:after="240"/>
    </w:pPr>
  </w:style>
  <w:style w:type="paragraph" w:customStyle="1" w:styleId="NO">
    <w:name w:val="NO"/>
    <w:basedOn w:val="Normal"/>
    <w:rsid w:val="00C42D2D"/>
    <w:pPr>
      <w:keepLines/>
      <w:ind w:left="1135" w:hanging="851"/>
    </w:pPr>
  </w:style>
  <w:style w:type="paragraph" w:styleId="TOC9">
    <w:name w:val="toc 9"/>
    <w:basedOn w:val="TOC8"/>
    <w:semiHidden/>
    <w:rsid w:val="00C42D2D"/>
    <w:pPr>
      <w:ind w:left="1418" w:hanging="1418"/>
    </w:pPr>
  </w:style>
  <w:style w:type="paragraph" w:customStyle="1" w:styleId="EX">
    <w:name w:val="EX"/>
    <w:basedOn w:val="Normal"/>
    <w:rsid w:val="00C42D2D"/>
    <w:pPr>
      <w:keepLines/>
      <w:ind w:left="1702" w:hanging="1418"/>
    </w:pPr>
  </w:style>
  <w:style w:type="paragraph" w:customStyle="1" w:styleId="FP">
    <w:name w:val="FP"/>
    <w:basedOn w:val="Normal"/>
    <w:rsid w:val="00C42D2D"/>
    <w:pPr>
      <w:spacing w:after="0"/>
    </w:pPr>
  </w:style>
  <w:style w:type="paragraph" w:customStyle="1" w:styleId="LD">
    <w:name w:val="LD"/>
    <w:rsid w:val="00C42D2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C42D2D"/>
    <w:pPr>
      <w:spacing w:after="0"/>
    </w:pPr>
  </w:style>
  <w:style w:type="paragraph" w:customStyle="1" w:styleId="EW">
    <w:name w:val="EW"/>
    <w:basedOn w:val="EX"/>
    <w:rsid w:val="00C42D2D"/>
    <w:pPr>
      <w:spacing w:after="0"/>
    </w:pPr>
  </w:style>
  <w:style w:type="paragraph" w:styleId="TOC6">
    <w:name w:val="toc 6"/>
    <w:basedOn w:val="TOC5"/>
    <w:next w:val="Normal"/>
    <w:semiHidden/>
    <w:rsid w:val="00C42D2D"/>
    <w:pPr>
      <w:ind w:left="1985" w:hanging="1985"/>
    </w:pPr>
  </w:style>
  <w:style w:type="paragraph" w:styleId="TOC7">
    <w:name w:val="toc 7"/>
    <w:basedOn w:val="TOC6"/>
    <w:next w:val="Normal"/>
    <w:semiHidden/>
    <w:rsid w:val="00C42D2D"/>
    <w:pPr>
      <w:ind w:left="2268" w:hanging="2268"/>
    </w:pPr>
  </w:style>
  <w:style w:type="paragraph" w:styleId="ListBullet2">
    <w:name w:val="List Bullet 2"/>
    <w:basedOn w:val="ListBullet"/>
    <w:semiHidden/>
    <w:rsid w:val="00C42D2D"/>
    <w:pPr>
      <w:ind w:left="851"/>
    </w:pPr>
  </w:style>
  <w:style w:type="paragraph" w:styleId="ListBullet3">
    <w:name w:val="List Bullet 3"/>
    <w:basedOn w:val="ListBullet2"/>
    <w:semiHidden/>
    <w:rsid w:val="00C42D2D"/>
    <w:pPr>
      <w:ind w:left="1135"/>
    </w:pPr>
  </w:style>
  <w:style w:type="paragraph" w:styleId="ListNumber">
    <w:name w:val="List Number"/>
    <w:basedOn w:val="List"/>
    <w:semiHidden/>
    <w:rsid w:val="00C42D2D"/>
  </w:style>
  <w:style w:type="paragraph" w:customStyle="1" w:styleId="EQ">
    <w:name w:val="EQ"/>
    <w:basedOn w:val="Normal"/>
    <w:next w:val="Normal"/>
    <w:rsid w:val="00C42D2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42D2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42D2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42D2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C42D2D"/>
    <w:pPr>
      <w:jc w:val="right"/>
    </w:pPr>
  </w:style>
  <w:style w:type="paragraph" w:customStyle="1" w:styleId="H6">
    <w:name w:val="H6"/>
    <w:basedOn w:val="Heading5"/>
    <w:next w:val="Normal"/>
    <w:rsid w:val="00C42D2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42D2D"/>
    <w:pPr>
      <w:ind w:left="851" w:hanging="851"/>
    </w:pPr>
  </w:style>
  <w:style w:type="paragraph" w:customStyle="1" w:styleId="TAL">
    <w:name w:val="TAL"/>
    <w:basedOn w:val="Normal"/>
    <w:rsid w:val="00C42D2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42D2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C42D2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C42D2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C42D2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C42D2D"/>
    <w:pPr>
      <w:framePr w:wrap="notBeside" w:y="16161"/>
    </w:pPr>
  </w:style>
  <w:style w:type="character" w:customStyle="1" w:styleId="ZGSM">
    <w:name w:val="ZGSM"/>
    <w:rsid w:val="00C42D2D"/>
  </w:style>
  <w:style w:type="paragraph" w:styleId="List2">
    <w:name w:val="List 2"/>
    <w:basedOn w:val="List"/>
    <w:semiHidden/>
    <w:rsid w:val="00C42D2D"/>
    <w:pPr>
      <w:ind w:left="851"/>
    </w:pPr>
  </w:style>
  <w:style w:type="paragraph" w:customStyle="1" w:styleId="ZG">
    <w:name w:val="ZG"/>
    <w:rsid w:val="00C42D2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C42D2D"/>
    <w:pPr>
      <w:ind w:left="1135"/>
    </w:pPr>
  </w:style>
  <w:style w:type="paragraph" w:styleId="List4">
    <w:name w:val="List 4"/>
    <w:basedOn w:val="List3"/>
    <w:semiHidden/>
    <w:rsid w:val="00C42D2D"/>
    <w:pPr>
      <w:ind w:left="1418"/>
    </w:pPr>
  </w:style>
  <w:style w:type="paragraph" w:styleId="List5">
    <w:name w:val="List 5"/>
    <w:basedOn w:val="List4"/>
    <w:semiHidden/>
    <w:rsid w:val="00C42D2D"/>
    <w:pPr>
      <w:ind w:left="1702"/>
    </w:pPr>
  </w:style>
  <w:style w:type="paragraph" w:customStyle="1" w:styleId="EditorsNote">
    <w:name w:val="Editor's Note"/>
    <w:basedOn w:val="NO"/>
    <w:rsid w:val="00C42D2D"/>
    <w:rPr>
      <w:color w:val="FF0000"/>
    </w:rPr>
  </w:style>
  <w:style w:type="paragraph" w:styleId="List">
    <w:name w:val="List"/>
    <w:basedOn w:val="Normal"/>
    <w:semiHidden/>
    <w:rsid w:val="00C42D2D"/>
    <w:pPr>
      <w:ind w:left="568" w:hanging="284"/>
    </w:pPr>
  </w:style>
  <w:style w:type="paragraph" w:styleId="ListBullet">
    <w:name w:val="List Bullet"/>
    <w:basedOn w:val="List"/>
    <w:semiHidden/>
    <w:rsid w:val="00C42D2D"/>
  </w:style>
  <w:style w:type="paragraph" w:styleId="ListBullet4">
    <w:name w:val="List Bullet 4"/>
    <w:basedOn w:val="ListBullet3"/>
    <w:semiHidden/>
    <w:rsid w:val="00C42D2D"/>
    <w:pPr>
      <w:ind w:left="1418"/>
    </w:pPr>
  </w:style>
  <w:style w:type="paragraph" w:styleId="ListBullet5">
    <w:name w:val="List Bullet 5"/>
    <w:basedOn w:val="ListBullet4"/>
    <w:semiHidden/>
    <w:rsid w:val="00C42D2D"/>
    <w:pPr>
      <w:ind w:left="1702"/>
    </w:pPr>
  </w:style>
  <w:style w:type="paragraph" w:customStyle="1" w:styleId="B2">
    <w:name w:val="B2"/>
    <w:basedOn w:val="List2"/>
    <w:rsid w:val="00C42D2D"/>
  </w:style>
  <w:style w:type="paragraph" w:customStyle="1" w:styleId="B3">
    <w:name w:val="B3"/>
    <w:basedOn w:val="List3"/>
    <w:rsid w:val="00C42D2D"/>
  </w:style>
  <w:style w:type="paragraph" w:customStyle="1" w:styleId="B4">
    <w:name w:val="B4"/>
    <w:basedOn w:val="List4"/>
    <w:rsid w:val="00C42D2D"/>
  </w:style>
  <w:style w:type="paragraph" w:customStyle="1" w:styleId="B5">
    <w:name w:val="B5"/>
    <w:basedOn w:val="List5"/>
    <w:rsid w:val="00C42D2D"/>
  </w:style>
  <w:style w:type="paragraph" w:customStyle="1" w:styleId="ZTD">
    <w:name w:val="ZTD"/>
    <w:basedOn w:val="ZB"/>
    <w:rsid w:val="00C42D2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283</Words>
  <Characters>4080</Characters>
  <Application>Microsoft Office Word</Application>
  <DocSecurity>0</DocSecurity>
  <Lines>3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35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Rapporteur</cp:lastModifiedBy>
  <cp:revision>14</cp:revision>
  <cp:lastPrinted>2002-04-23T16:10:00Z</cp:lastPrinted>
  <dcterms:created xsi:type="dcterms:W3CDTF">2021-05-27T04:58:00Z</dcterms:created>
  <dcterms:modified xsi:type="dcterms:W3CDTF">2021-05-27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